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AB66F2" w14:textId="77777777" w:rsidR="004815B3" w:rsidRDefault="004815B3"/>
    <w:p w14:paraId="76990324" w14:textId="3FD3AEE0" w:rsidR="00492ED5" w:rsidRDefault="00492ED5" w:rsidP="00492ED5">
      <w:pPr>
        <w:spacing w:after="0"/>
        <w:jc w:val="center"/>
        <w:rPr>
          <w:b/>
          <w:sz w:val="26"/>
        </w:rPr>
      </w:pPr>
      <w:r w:rsidRPr="00492ED5">
        <w:rPr>
          <w:b/>
          <w:sz w:val="26"/>
        </w:rPr>
        <w:t xml:space="preserve">DEKLARACJA </w:t>
      </w:r>
      <w:r w:rsidR="002E49B3">
        <w:rPr>
          <w:b/>
          <w:sz w:val="26"/>
        </w:rPr>
        <w:t xml:space="preserve">CHĘCI </w:t>
      </w:r>
      <w:r w:rsidRPr="00492ED5">
        <w:rPr>
          <w:b/>
          <w:sz w:val="26"/>
        </w:rPr>
        <w:t>UCZESTNICTWA W PROJEKCIE</w:t>
      </w:r>
      <w:r w:rsidR="00CC38F7">
        <w:rPr>
          <w:b/>
          <w:sz w:val="26"/>
        </w:rPr>
        <w:t xml:space="preserve"> </w:t>
      </w:r>
      <w:r w:rsidRPr="00492ED5">
        <w:rPr>
          <w:b/>
          <w:sz w:val="26"/>
        </w:rPr>
        <w:t>DOKTORAT WDROŻENIOWY</w:t>
      </w:r>
      <w:r w:rsidR="008B1C20">
        <w:rPr>
          <w:b/>
          <w:sz w:val="26"/>
        </w:rPr>
        <w:t xml:space="preserve"> </w:t>
      </w:r>
    </w:p>
    <w:p w14:paraId="671A62E1" w14:textId="15D0F738" w:rsidR="00492ED5" w:rsidRDefault="004E073B" w:rsidP="00492ED5">
      <w:pPr>
        <w:jc w:val="center"/>
        <w:rPr>
          <w:b/>
        </w:rPr>
      </w:pPr>
      <w:r>
        <w:rPr>
          <w:b/>
        </w:rPr>
        <w:t>ROK AKADEMICKI 202</w:t>
      </w:r>
      <w:r w:rsidR="00FE4431">
        <w:rPr>
          <w:b/>
        </w:rPr>
        <w:t>6</w:t>
      </w:r>
      <w:r w:rsidR="008932F0">
        <w:rPr>
          <w:b/>
        </w:rPr>
        <w:t>/20</w:t>
      </w:r>
      <w:r w:rsidR="008B1C20">
        <w:rPr>
          <w:b/>
        </w:rPr>
        <w:t>2</w:t>
      </w:r>
      <w:r w:rsidR="00FE4431">
        <w:rPr>
          <w:b/>
        </w:rPr>
        <w:t>7</w:t>
      </w:r>
    </w:p>
    <w:tbl>
      <w:tblPr>
        <w:tblW w:w="946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34"/>
        <w:gridCol w:w="3827"/>
        <w:gridCol w:w="5103"/>
      </w:tblGrid>
      <w:tr w:rsidR="00492ED5" w:rsidRPr="00EE52D6" w14:paraId="1AFD4B35" w14:textId="77777777" w:rsidTr="00194BAA">
        <w:trPr>
          <w:trHeight w:val="723"/>
        </w:trPr>
        <w:tc>
          <w:tcPr>
            <w:tcW w:w="534" w:type="dxa"/>
          </w:tcPr>
          <w:p w14:paraId="7A5033AB" w14:textId="77777777" w:rsidR="00492ED5" w:rsidRPr="00017370" w:rsidRDefault="002E49B3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1</w:t>
            </w:r>
          </w:p>
        </w:tc>
        <w:tc>
          <w:tcPr>
            <w:tcW w:w="3827" w:type="dxa"/>
          </w:tcPr>
          <w:p w14:paraId="71DB1078" w14:textId="77777777" w:rsidR="00492ED5" w:rsidRPr="00FE4431" w:rsidRDefault="00492ED5" w:rsidP="00492ED5">
            <w:pPr>
              <w:spacing w:before="120" w:after="120" w:line="240" w:lineRule="auto"/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</w:pPr>
            <w:r w:rsidRPr="00FE4431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Opiekun naukowy z uczelni</w:t>
            </w:r>
          </w:p>
        </w:tc>
        <w:tc>
          <w:tcPr>
            <w:tcW w:w="5103" w:type="dxa"/>
          </w:tcPr>
          <w:p w14:paraId="7C13B46A" w14:textId="61668E7C" w:rsidR="00492ED5" w:rsidRPr="00A33B73" w:rsidRDefault="00492ED5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2E49B3" w:rsidRPr="00F521CE" w14:paraId="634D24A1" w14:textId="77777777" w:rsidTr="00194BAA">
        <w:trPr>
          <w:trHeight w:val="680"/>
        </w:trPr>
        <w:tc>
          <w:tcPr>
            <w:tcW w:w="534" w:type="dxa"/>
          </w:tcPr>
          <w:p w14:paraId="023AFE1C" w14:textId="77777777" w:rsidR="002E49B3" w:rsidRPr="00017370" w:rsidRDefault="002E49B3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2</w:t>
            </w:r>
          </w:p>
        </w:tc>
        <w:tc>
          <w:tcPr>
            <w:tcW w:w="3827" w:type="dxa"/>
          </w:tcPr>
          <w:p w14:paraId="2C332116" w14:textId="77777777" w:rsidR="002E49B3" w:rsidRPr="00017370" w:rsidRDefault="002E49B3" w:rsidP="00492ED5">
            <w:pPr>
              <w:spacing w:before="120" w:after="12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Telefon kontaktowy</w:t>
            </w:r>
          </w:p>
        </w:tc>
        <w:tc>
          <w:tcPr>
            <w:tcW w:w="5103" w:type="dxa"/>
          </w:tcPr>
          <w:p w14:paraId="40890337" w14:textId="36750556" w:rsidR="002E49B3" w:rsidRPr="00F521CE" w:rsidRDefault="002E49B3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2E49B3" w:rsidRPr="00F521CE" w14:paraId="2DFB9BF6" w14:textId="77777777" w:rsidTr="00194BAA">
        <w:trPr>
          <w:trHeight w:val="562"/>
        </w:trPr>
        <w:tc>
          <w:tcPr>
            <w:tcW w:w="534" w:type="dxa"/>
          </w:tcPr>
          <w:p w14:paraId="2183118D" w14:textId="77777777" w:rsidR="002E49B3" w:rsidRPr="00017370" w:rsidRDefault="002E49B3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3</w:t>
            </w:r>
          </w:p>
        </w:tc>
        <w:tc>
          <w:tcPr>
            <w:tcW w:w="3827" w:type="dxa"/>
          </w:tcPr>
          <w:p w14:paraId="3C4518A1" w14:textId="77777777" w:rsidR="002E49B3" w:rsidRPr="00017370" w:rsidRDefault="002E49B3" w:rsidP="00492ED5">
            <w:pPr>
              <w:spacing w:before="120" w:after="12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Adres email</w:t>
            </w:r>
          </w:p>
        </w:tc>
        <w:tc>
          <w:tcPr>
            <w:tcW w:w="5103" w:type="dxa"/>
          </w:tcPr>
          <w:p w14:paraId="41CE9A20" w14:textId="425A895C" w:rsidR="002E49B3" w:rsidRPr="00F521CE" w:rsidRDefault="002E49B3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492ED5" w:rsidRPr="00F521CE" w14:paraId="44BE51FD" w14:textId="77777777" w:rsidTr="00194BAA">
        <w:trPr>
          <w:trHeight w:val="694"/>
        </w:trPr>
        <w:tc>
          <w:tcPr>
            <w:tcW w:w="534" w:type="dxa"/>
          </w:tcPr>
          <w:p w14:paraId="289AFA25" w14:textId="77777777" w:rsidR="00492ED5" w:rsidRPr="00017370" w:rsidRDefault="002E49B3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4</w:t>
            </w:r>
          </w:p>
        </w:tc>
        <w:tc>
          <w:tcPr>
            <w:tcW w:w="3827" w:type="dxa"/>
          </w:tcPr>
          <w:p w14:paraId="5C7B25BF" w14:textId="77777777" w:rsidR="00492ED5" w:rsidRPr="00FE4431" w:rsidRDefault="00492ED5" w:rsidP="00492ED5">
            <w:pPr>
              <w:spacing w:before="120" w:after="120" w:line="240" w:lineRule="auto"/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</w:pPr>
            <w:r w:rsidRPr="00FE4431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Opiekun </w:t>
            </w:r>
            <w:r w:rsidR="007B1C8B" w:rsidRPr="00FE4431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pomocniczy </w:t>
            </w:r>
            <w:r w:rsidRPr="00FE4431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ze strony przedsiębiorcy</w:t>
            </w:r>
          </w:p>
        </w:tc>
        <w:tc>
          <w:tcPr>
            <w:tcW w:w="5103" w:type="dxa"/>
          </w:tcPr>
          <w:p w14:paraId="7B63F516" w14:textId="26547573" w:rsidR="00492ED5" w:rsidRPr="00F521CE" w:rsidRDefault="00492ED5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2E49B3" w:rsidRPr="00F521CE" w14:paraId="6B829A69" w14:textId="77777777" w:rsidTr="00194BAA">
        <w:trPr>
          <w:trHeight w:val="562"/>
        </w:trPr>
        <w:tc>
          <w:tcPr>
            <w:tcW w:w="534" w:type="dxa"/>
          </w:tcPr>
          <w:p w14:paraId="545C40A2" w14:textId="77777777" w:rsidR="002E49B3" w:rsidRPr="00017370" w:rsidRDefault="002E49B3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5</w:t>
            </w:r>
          </w:p>
        </w:tc>
        <w:tc>
          <w:tcPr>
            <w:tcW w:w="3827" w:type="dxa"/>
          </w:tcPr>
          <w:p w14:paraId="72286C01" w14:textId="77777777" w:rsidR="002E49B3" w:rsidRPr="00017370" w:rsidRDefault="002E49B3" w:rsidP="00492ED5">
            <w:pPr>
              <w:spacing w:before="120" w:after="12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Telefon kontaktowy</w:t>
            </w:r>
          </w:p>
        </w:tc>
        <w:tc>
          <w:tcPr>
            <w:tcW w:w="5103" w:type="dxa"/>
          </w:tcPr>
          <w:p w14:paraId="13C44473" w14:textId="112A8D41" w:rsidR="002E49B3" w:rsidRPr="00F521CE" w:rsidRDefault="002E49B3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2E49B3" w:rsidRPr="00F521CE" w14:paraId="08277860" w14:textId="77777777" w:rsidTr="00194BAA">
        <w:trPr>
          <w:trHeight w:val="556"/>
        </w:trPr>
        <w:tc>
          <w:tcPr>
            <w:tcW w:w="534" w:type="dxa"/>
          </w:tcPr>
          <w:p w14:paraId="0C6A958D" w14:textId="77777777" w:rsidR="002E49B3" w:rsidRPr="00017370" w:rsidRDefault="002E49B3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6</w:t>
            </w:r>
          </w:p>
        </w:tc>
        <w:tc>
          <w:tcPr>
            <w:tcW w:w="3827" w:type="dxa"/>
          </w:tcPr>
          <w:p w14:paraId="6FF7E8CF" w14:textId="77777777" w:rsidR="002E49B3" w:rsidRPr="00017370" w:rsidRDefault="002E49B3" w:rsidP="00492ED5">
            <w:pPr>
              <w:spacing w:before="120" w:after="12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Adres email</w:t>
            </w:r>
          </w:p>
        </w:tc>
        <w:tc>
          <w:tcPr>
            <w:tcW w:w="5103" w:type="dxa"/>
          </w:tcPr>
          <w:p w14:paraId="14AB3BF2" w14:textId="2879AD3D" w:rsidR="002E49B3" w:rsidRPr="00F521CE" w:rsidRDefault="002E49B3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492ED5" w:rsidRPr="003F6C80" w14:paraId="37FDEAC5" w14:textId="77777777" w:rsidTr="00492ED5">
        <w:trPr>
          <w:trHeight w:val="1020"/>
        </w:trPr>
        <w:tc>
          <w:tcPr>
            <w:tcW w:w="534" w:type="dxa"/>
          </w:tcPr>
          <w:p w14:paraId="6D41BCF6" w14:textId="77777777" w:rsidR="00492ED5" w:rsidRPr="00017370" w:rsidRDefault="002E49B3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7</w:t>
            </w:r>
          </w:p>
        </w:tc>
        <w:tc>
          <w:tcPr>
            <w:tcW w:w="3827" w:type="dxa"/>
          </w:tcPr>
          <w:p w14:paraId="0DFB0B27" w14:textId="77777777" w:rsidR="00492ED5" w:rsidRPr="00FE4431" w:rsidRDefault="00492ED5" w:rsidP="00492ED5">
            <w:pPr>
              <w:spacing w:before="120" w:after="120" w:line="240" w:lineRule="auto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FE4431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Proponowany temat projektu doktorskiego</w:t>
            </w:r>
          </w:p>
        </w:tc>
        <w:tc>
          <w:tcPr>
            <w:tcW w:w="5103" w:type="dxa"/>
          </w:tcPr>
          <w:p w14:paraId="72E78C4A" w14:textId="5EF7C098" w:rsidR="00492ED5" w:rsidRPr="00EE52D6" w:rsidRDefault="00492ED5" w:rsidP="006E3157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</w:tc>
      </w:tr>
      <w:tr w:rsidR="00194BAA" w:rsidRPr="00F521CE" w14:paraId="21783BB4" w14:textId="77777777" w:rsidTr="00492ED5">
        <w:trPr>
          <w:trHeight w:val="1020"/>
        </w:trPr>
        <w:tc>
          <w:tcPr>
            <w:tcW w:w="534" w:type="dxa"/>
          </w:tcPr>
          <w:p w14:paraId="23245305" w14:textId="77777777" w:rsidR="00194BAA" w:rsidRPr="00017370" w:rsidRDefault="00194BAA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8</w:t>
            </w:r>
          </w:p>
        </w:tc>
        <w:tc>
          <w:tcPr>
            <w:tcW w:w="3827" w:type="dxa"/>
          </w:tcPr>
          <w:p w14:paraId="4391BD49" w14:textId="77777777" w:rsidR="00194BAA" w:rsidRPr="00017370" w:rsidRDefault="00194BAA" w:rsidP="00492ED5">
            <w:pPr>
              <w:spacing w:before="120" w:after="12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hAnsi="Calibri" w:cs="Calibri"/>
                <w:sz w:val="20"/>
                <w:szCs w:val="20"/>
              </w:rPr>
              <w:t>Wskazanie modułu: „Doktorat wdrożeniowy I” albo „Doktorat wdrożeniowy II – sztuczna inteligencja”</w:t>
            </w:r>
            <w:r w:rsidR="00C444F8" w:rsidRPr="00017370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5103" w:type="dxa"/>
          </w:tcPr>
          <w:p w14:paraId="49176486" w14:textId="61A47357" w:rsidR="00194BAA" w:rsidRPr="00F521CE" w:rsidRDefault="00194BAA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492ED5" w:rsidRPr="00F521CE" w14:paraId="063991C8" w14:textId="77777777" w:rsidTr="00D130AA">
        <w:trPr>
          <w:trHeight w:val="624"/>
        </w:trPr>
        <w:tc>
          <w:tcPr>
            <w:tcW w:w="534" w:type="dxa"/>
          </w:tcPr>
          <w:p w14:paraId="1C9725C2" w14:textId="77777777" w:rsidR="00492ED5" w:rsidRPr="00017370" w:rsidRDefault="00194BAA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9</w:t>
            </w:r>
          </w:p>
        </w:tc>
        <w:tc>
          <w:tcPr>
            <w:tcW w:w="3827" w:type="dxa"/>
          </w:tcPr>
          <w:p w14:paraId="6D90543F" w14:textId="77777777" w:rsidR="00492ED5" w:rsidRPr="00FE4431" w:rsidRDefault="00492ED5" w:rsidP="00492ED5">
            <w:pPr>
              <w:spacing w:before="120" w:after="120" w:line="240" w:lineRule="auto"/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</w:pPr>
            <w:r w:rsidRPr="00FE4431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Dyscyplina naukowa</w:t>
            </w:r>
          </w:p>
        </w:tc>
        <w:tc>
          <w:tcPr>
            <w:tcW w:w="5103" w:type="dxa"/>
          </w:tcPr>
          <w:p w14:paraId="54FCEDBF" w14:textId="7CE9AE90" w:rsidR="00492ED5" w:rsidRPr="00F521CE" w:rsidRDefault="00492ED5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492ED5" w:rsidRPr="00F521CE" w14:paraId="0BA4F9D7" w14:textId="77777777" w:rsidTr="00492ED5">
        <w:trPr>
          <w:trHeight w:val="1020"/>
        </w:trPr>
        <w:tc>
          <w:tcPr>
            <w:tcW w:w="534" w:type="dxa"/>
          </w:tcPr>
          <w:p w14:paraId="699A4D84" w14:textId="77777777" w:rsidR="00492ED5" w:rsidRPr="00017370" w:rsidRDefault="00194BAA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10</w:t>
            </w:r>
          </w:p>
        </w:tc>
        <w:tc>
          <w:tcPr>
            <w:tcW w:w="3827" w:type="dxa"/>
          </w:tcPr>
          <w:p w14:paraId="5F9CB311" w14:textId="77777777" w:rsidR="00492ED5" w:rsidRPr="00FE4431" w:rsidRDefault="00492ED5" w:rsidP="002E4189">
            <w:pPr>
              <w:spacing w:before="120" w:after="120" w:line="240" w:lineRule="auto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FE4431"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Nazwa i siedziba przedsiębiorcy albo innego podmiotu, który zatrudnia lub zatrudni kandydata</w:t>
            </w:r>
            <w:r w:rsidRPr="00FE4431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2E4189" w:rsidRPr="00FE4431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do szkoły doktorskiej</w:t>
            </w:r>
          </w:p>
        </w:tc>
        <w:tc>
          <w:tcPr>
            <w:tcW w:w="5103" w:type="dxa"/>
          </w:tcPr>
          <w:p w14:paraId="198E8585" w14:textId="2BDAC1F9" w:rsidR="00FA7C4B" w:rsidRPr="00F521CE" w:rsidRDefault="00FA7C4B" w:rsidP="00492ED5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017370" w:rsidRPr="00F521CE" w14:paraId="60445E63" w14:textId="77777777" w:rsidTr="00017370">
        <w:trPr>
          <w:trHeight w:val="1020"/>
        </w:trPr>
        <w:tc>
          <w:tcPr>
            <w:tcW w:w="5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B14F58" w14:textId="39489CCB" w:rsidR="00017370" w:rsidRPr="00017370" w:rsidRDefault="00017370" w:rsidP="00B8491F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017370">
              <w:rPr>
                <w:rFonts w:ascii="Calibri" w:eastAsia="Calibri" w:hAnsi="Calibri" w:cs="Calibri"/>
                <w:sz w:val="20"/>
                <w:szCs w:val="20"/>
              </w:rPr>
              <w:t>11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370F33" w14:textId="77777777" w:rsidR="00017370" w:rsidRPr="00017370" w:rsidRDefault="00017370" w:rsidP="00017370">
            <w:pPr>
              <w:pStyle w:val="xdefault"/>
              <w:spacing w:before="0" w:beforeAutospacing="0" w:after="0" w:afterAutospacing="0" w:line="336" w:lineRule="auto"/>
              <w:rPr>
                <w:rFonts w:ascii="Calibri" w:hAnsi="Calibri" w:cs="Calibri"/>
                <w:sz w:val="20"/>
                <w:szCs w:val="20"/>
              </w:rPr>
            </w:pPr>
            <w:r w:rsidRPr="00017370">
              <w:rPr>
                <w:rFonts w:ascii="Calibri" w:hAnsi="Calibri" w:cs="Calibri"/>
                <w:sz w:val="20"/>
                <w:szCs w:val="20"/>
              </w:rPr>
              <w:t>Informacja o akceptacji zgłoszenia tematu przez kierownika katedry/zakładu.</w:t>
            </w:r>
          </w:p>
          <w:p w14:paraId="533DC0EE" w14:textId="31B3ED64" w:rsidR="00017370" w:rsidRPr="00017370" w:rsidRDefault="00017370" w:rsidP="00B8491F">
            <w:pPr>
              <w:spacing w:before="120" w:after="120" w:line="240" w:lineRule="auto"/>
              <w:rPr>
                <w:rFonts w:ascii="Calibri" w:eastAsia="Calibri" w:hAnsi="Calibri" w:cs="Calibri"/>
                <w:spacing w:val="-1"/>
                <w:sz w:val="20"/>
                <w:szCs w:val="20"/>
              </w:rPr>
            </w:pP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1F3BC3" w14:textId="77777777" w:rsidR="00017370" w:rsidRPr="00F521CE" w:rsidRDefault="00017370" w:rsidP="00B8491F">
            <w:pPr>
              <w:spacing w:before="120" w:after="0"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</w:tbl>
    <w:p w14:paraId="55A6249E" w14:textId="05035302" w:rsidR="003F6C80" w:rsidRDefault="003F6C80" w:rsidP="00D130AA">
      <w:pPr>
        <w:spacing w:after="60"/>
        <w:ind w:left="3540" w:hanging="3540"/>
        <w:jc w:val="both"/>
        <w:rPr>
          <w:rFonts w:ascii="Tahoma" w:hAnsi="Tahoma" w:cs="Tahoma"/>
          <w:sz w:val="20"/>
        </w:rPr>
      </w:pPr>
    </w:p>
    <w:p w14:paraId="6B9419CA" w14:textId="56E9BCDE" w:rsidR="003F6C80" w:rsidRDefault="003F6C80" w:rsidP="00D130AA">
      <w:pPr>
        <w:spacing w:after="60"/>
        <w:ind w:left="3540" w:hanging="3540"/>
        <w:jc w:val="both"/>
        <w:rPr>
          <w:rFonts w:ascii="Tahoma" w:hAnsi="Tahoma" w:cs="Tahoma"/>
          <w:sz w:val="20"/>
        </w:rPr>
      </w:pPr>
    </w:p>
    <w:p w14:paraId="56A8AE59" w14:textId="77777777" w:rsidR="003F6C80" w:rsidRDefault="003F6C80" w:rsidP="00D130AA">
      <w:pPr>
        <w:spacing w:after="60"/>
        <w:ind w:left="3540" w:hanging="3540"/>
        <w:jc w:val="both"/>
        <w:rPr>
          <w:rFonts w:ascii="Tahoma" w:hAnsi="Tahoma" w:cs="Tahoma"/>
          <w:sz w:val="20"/>
        </w:rPr>
      </w:pPr>
    </w:p>
    <w:p w14:paraId="620F5ECD" w14:textId="5D44BAD9" w:rsidR="003F6C80" w:rsidRDefault="003F6C80" w:rsidP="00D130AA">
      <w:pPr>
        <w:spacing w:after="60"/>
        <w:ind w:left="3540" w:hanging="3540"/>
        <w:jc w:val="both"/>
        <w:rPr>
          <w:rFonts w:ascii="Tahoma" w:hAnsi="Tahoma" w:cs="Tahoma"/>
          <w:sz w:val="20"/>
        </w:rPr>
      </w:pPr>
    </w:p>
    <w:p w14:paraId="2DA63BE8" w14:textId="77777777" w:rsidR="007B1C8B" w:rsidRDefault="007B1C8B" w:rsidP="004E073B">
      <w:pPr>
        <w:spacing w:after="60"/>
        <w:ind w:left="4248" w:hanging="3540"/>
        <w:jc w:val="both"/>
        <w:rPr>
          <w:rFonts w:ascii="Tahoma" w:hAnsi="Tahoma" w:cs="Tahoma"/>
          <w:sz w:val="20"/>
        </w:rPr>
      </w:pPr>
    </w:p>
    <w:p w14:paraId="5D54FF08" w14:textId="77777777" w:rsidR="007B1C8B" w:rsidRDefault="007B1C8B" w:rsidP="004E073B">
      <w:pPr>
        <w:spacing w:after="60"/>
        <w:ind w:left="4248" w:hanging="3540"/>
        <w:jc w:val="both"/>
        <w:rPr>
          <w:rFonts w:ascii="Tahoma" w:hAnsi="Tahoma" w:cs="Tahoma"/>
          <w:sz w:val="20"/>
        </w:rPr>
      </w:pPr>
    </w:p>
    <w:p w14:paraId="20C8C840" w14:textId="77777777" w:rsidR="007B1C8B" w:rsidRDefault="007B1C8B" w:rsidP="004E073B">
      <w:pPr>
        <w:spacing w:after="60"/>
        <w:ind w:left="4248" w:hanging="3540"/>
        <w:jc w:val="both"/>
        <w:rPr>
          <w:rFonts w:ascii="Tahoma" w:hAnsi="Tahoma" w:cs="Tahoma"/>
          <w:sz w:val="20"/>
        </w:rPr>
      </w:pPr>
    </w:p>
    <w:p w14:paraId="51B6F9C5" w14:textId="77777777" w:rsidR="007B1C8B" w:rsidRDefault="007B1C8B" w:rsidP="004E073B">
      <w:pPr>
        <w:spacing w:after="60"/>
        <w:ind w:left="4248" w:hanging="3540"/>
        <w:jc w:val="both"/>
        <w:rPr>
          <w:rFonts w:ascii="Tahoma" w:hAnsi="Tahoma" w:cs="Tahoma"/>
          <w:sz w:val="20"/>
        </w:rPr>
      </w:pPr>
    </w:p>
    <w:p w14:paraId="7398CF15" w14:textId="059132D3" w:rsidR="007B1C8B" w:rsidRDefault="007B1C8B" w:rsidP="004E073B">
      <w:pPr>
        <w:spacing w:after="60"/>
        <w:ind w:left="4248" w:hanging="3540"/>
        <w:jc w:val="both"/>
        <w:rPr>
          <w:rFonts w:ascii="Tahoma" w:hAnsi="Tahoma" w:cs="Tahoma"/>
          <w:sz w:val="20"/>
        </w:rPr>
      </w:pPr>
    </w:p>
    <w:p w14:paraId="42A0B397" w14:textId="36F4C797" w:rsidR="00554B53" w:rsidRDefault="00554B53" w:rsidP="00554B53">
      <w:pPr>
        <w:spacing w:after="60"/>
        <w:rPr>
          <w:rFonts w:ascii="Tahoma" w:hAnsi="Tahoma" w:cs="Tahoma"/>
          <w:sz w:val="20"/>
        </w:rPr>
      </w:pPr>
    </w:p>
    <w:sectPr w:rsidR="00554B5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1E20C0" w14:textId="77777777" w:rsidR="00630377" w:rsidRDefault="00630377" w:rsidP="00492ED5">
      <w:pPr>
        <w:spacing w:after="0" w:line="240" w:lineRule="auto"/>
      </w:pPr>
      <w:r>
        <w:separator/>
      </w:r>
    </w:p>
  </w:endnote>
  <w:endnote w:type="continuationSeparator" w:id="0">
    <w:p w14:paraId="1D7A142E" w14:textId="77777777" w:rsidR="00630377" w:rsidRDefault="00630377" w:rsidP="00492E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23FB3F" w14:textId="77777777" w:rsidR="00630377" w:rsidRDefault="00630377" w:rsidP="00492ED5">
      <w:pPr>
        <w:spacing w:after="0" w:line="240" w:lineRule="auto"/>
      </w:pPr>
      <w:r>
        <w:separator/>
      </w:r>
    </w:p>
  </w:footnote>
  <w:footnote w:type="continuationSeparator" w:id="0">
    <w:p w14:paraId="29F61501" w14:textId="77777777" w:rsidR="00630377" w:rsidRDefault="00630377" w:rsidP="00492E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864996"/>
    <w:multiLevelType w:val="multilevel"/>
    <w:tmpl w:val="617C35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 w:hint="default"/>
      </w:rPr>
    </w:lvl>
  </w:abstractNum>
  <w:abstractNum w:abstractNumId="1" w15:restartNumberingAfterBreak="0">
    <w:nsid w:val="54E04E31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8719647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069955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NTY1MzIxtTQwNzNS0lEKTi0uzszPAykwrgUAMJtYISwAAAA="/>
  </w:docVars>
  <w:rsids>
    <w:rsidRoot w:val="00492ED5"/>
    <w:rsid w:val="00017370"/>
    <w:rsid w:val="000A4AD0"/>
    <w:rsid w:val="000B5B5F"/>
    <w:rsid w:val="000D438D"/>
    <w:rsid w:val="001506EA"/>
    <w:rsid w:val="00194BAA"/>
    <w:rsid w:val="001D0CD8"/>
    <w:rsid w:val="00265760"/>
    <w:rsid w:val="002B0CA5"/>
    <w:rsid w:val="002E4189"/>
    <w:rsid w:val="002E49B3"/>
    <w:rsid w:val="002E725C"/>
    <w:rsid w:val="00341DFA"/>
    <w:rsid w:val="003F6C80"/>
    <w:rsid w:val="004815B3"/>
    <w:rsid w:val="00492ED5"/>
    <w:rsid w:val="004E073B"/>
    <w:rsid w:val="00534A7E"/>
    <w:rsid w:val="00554B53"/>
    <w:rsid w:val="005865F4"/>
    <w:rsid w:val="00587144"/>
    <w:rsid w:val="0062115F"/>
    <w:rsid w:val="00630377"/>
    <w:rsid w:val="006C4D76"/>
    <w:rsid w:val="006E3157"/>
    <w:rsid w:val="007714D2"/>
    <w:rsid w:val="0077514A"/>
    <w:rsid w:val="007B1C8B"/>
    <w:rsid w:val="0081276C"/>
    <w:rsid w:val="008932F0"/>
    <w:rsid w:val="008B1C20"/>
    <w:rsid w:val="009032A7"/>
    <w:rsid w:val="009B3D7C"/>
    <w:rsid w:val="009B6569"/>
    <w:rsid w:val="00A33B73"/>
    <w:rsid w:val="00BF6947"/>
    <w:rsid w:val="00C070BB"/>
    <w:rsid w:val="00C444F8"/>
    <w:rsid w:val="00CA6134"/>
    <w:rsid w:val="00CC38F7"/>
    <w:rsid w:val="00CD6751"/>
    <w:rsid w:val="00D130AA"/>
    <w:rsid w:val="00D452FE"/>
    <w:rsid w:val="00DF30F8"/>
    <w:rsid w:val="00E64615"/>
    <w:rsid w:val="00EE52D6"/>
    <w:rsid w:val="00EE5AF4"/>
    <w:rsid w:val="00F261AC"/>
    <w:rsid w:val="00F60108"/>
    <w:rsid w:val="00FA7C4B"/>
    <w:rsid w:val="00FE4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388B860"/>
  <w15:docId w15:val="{DD83EF37-7CED-4A06-A4CF-882980A38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265760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92E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92ED5"/>
  </w:style>
  <w:style w:type="paragraph" w:styleId="Stopka">
    <w:name w:val="footer"/>
    <w:basedOn w:val="Normalny"/>
    <w:link w:val="StopkaZnak"/>
    <w:uiPriority w:val="99"/>
    <w:unhideWhenUsed/>
    <w:rsid w:val="00492E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92ED5"/>
  </w:style>
  <w:style w:type="paragraph" w:styleId="Tekstdymka">
    <w:name w:val="Balloon Text"/>
    <w:basedOn w:val="Normalny"/>
    <w:link w:val="TekstdymkaZnak"/>
    <w:uiPriority w:val="99"/>
    <w:semiHidden/>
    <w:unhideWhenUsed/>
    <w:rsid w:val="00492E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92ED5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rsid w:val="00265760"/>
    <w:rPr>
      <w:rFonts w:ascii="Arial" w:eastAsia="Times New Roman" w:hAnsi="Arial" w:cs="Arial"/>
      <w:b/>
      <w:bCs/>
      <w:kern w:val="32"/>
      <w:sz w:val="32"/>
      <w:szCs w:val="32"/>
      <w:lang w:eastAsia="pl-PL"/>
    </w:rPr>
  </w:style>
  <w:style w:type="character" w:styleId="Hipercze">
    <w:name w:val="Hyperlink"/>
    <w:basedOn w:val="Domylnaczcionkaakapitu"/>
    <w:uiPriority w:val="99"/>
    <w:unhideWhenUsed/>
    <w:rsid w:val="00EE52D6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E52D6"/>
    <w:rPr>
      <w:color w:val="605E5C"/>
      <w:shd w:val="clear" w:color="auto" w:fill="E1DFDD"/>
    </w:rPr>
  </w:style>
  <w:style w:type="paragraph" w:customStyle="1" w:styleId="xdefault">
    <w:name w:val="x_default"/>
    <w:basedOn w:val="Normalny"/>
    <w:rsid w:val="000173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71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727CECFD6F4BA7536F051A8DCCE0" ma:contentTypeVersion="0" ma:contentTypeDescription="Utwórz nowy dokument." ma:contentTypeScope="" ma:versionID="8d0ab00952da2efa6cb47d6f99e91158">
  <xsd:schema xmlns:xsd="http://www.w3.org/2001/XMLSchema" xmlns:xs="http://www.w3.org/2001/XMLSchema" xmlns:p="http://schemas.microsoft.com/office/2006/metadata/properties" xmlns:ns2="2f40000f-c011-4417-99f1-89c913ec6484" targetNamespace="http://schemas.microsoft.com/office/2006/metadata/properties" ma:root="true" ma:fieldsID="aef206bf9744f57e9784340455e45d26" ns2:_="">
    <xsd:import namespace="2f40000f-c011-4417-99f1-89c913ec6484"/>
    <xsd:element name="properties">
      <xsd:complexType>
        <xsd:sequence>
          <xsd:element name="documentManagement">
            <xsd:complexType>
              <xsd:all>
                <xsd:element ref="ns2:Autor_x0020_Portal" minOccurs="0"/>
                <xsd:element ref="ns2:Modul_x0020_Porta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40000f-c011-4417-99f1-89c913ec6484" elementFormDefault="qualified">
    <xsd:import namespace="http://schemas.microsoft.com/office/2006/documentManagement/types"/>
    <xsd:import namespace="http://schemas.microsoft.com/office/infopath/2007/PartnerControls"/>
    <xsd:element name="Autor_x0020_Portal" ma:index="8" nillable="true" ma:displayName="Autor E-Usługa" ma:internalName="Autor_x0020_Portal">
      <xsd:simpleType>
        <xsd:restriction base="dms:Text">
          <xsd:maxLength value="255"/>
        </xsd:restriction>
      </xsd:simpleType>
    </xsd:element>
    <xsd:element name="Modul_x0020_Portal" ma:index="9" nillable="true" ma:displayName="Moduł E-Usługa" ma:internalName="Modul_x0020_Portal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Modul_x0020_Portal xmlns="2f40000f-c011-4417-99f1-89c913ec6484" xsi:nil="true"/>
    <Autor_x0020_Portal xmlns="2f40000f-c011-4417-99f1-89c913ec6484" xsi:nil="true"/>
  </documentManagement>
</p:properties>
</file>

<file path=customXml/itemProps1.xml><?xml version="1.0" encoding="utf-8"?>
<ds:datastoreItem xmlns:ds="http://schemas.openxmlformats.org/officeDocument/2006/customXml" ds:itemID="{08D1B929-ED6F-4E5B-9800-82366D5163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3B366F-C3D8-4F74-87B9-212A18E17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40000f-c011-4417-99f1-89c913ec64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BBEB4A-6FE0-472F-8DF1-0876272E1878}">
  <ds:schemaRefs>
    <ds:schemaRef ds:uri="http://schemas.microsoft.com/office/2006/metadata/properties"/>
    <ds:schemaRef ds:uri="2f40000f-c011-4417-99f1-89c913ec648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9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a Polańska</dc:creator>
  <cp:lastModifiedBy>Sylwia Ibowicz</cp:lastModifiedBy>
  <cp:revision>6</cp:revision>
  <cp:lastPrinted>2023-04-12T08:18:00Z</cp:lastPrinted>
  <dcterms:created xsi:type="dcterms:W3CDTF">2024-01-24T09:42:00Z</dcterms:created>
  <dcterms:modified xsi:type="dcterms:W3CDTF">2026-02-12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727CECFD6F4BA7536F051A8DCCE0</vt:lpwstr>
  </property>
</Properties>
</file>